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C384F">
      <w:pPr>
        <w:jc w:val="center"/>
        <w:rPr>
          <w:sz w:val="28"/>
          <w:szCs w:val="28"/>
        </w:rPr>
      </w:pPr>
      <w:r>
        <w:pict w14:anchorId="56FB9C80">
          <v:rect id="_x0000_i1026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EA480F7" w:rsidR="007B4A91" w:rsidRDefault="009559EC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THE CORONA VIRUS HUNTER</w:t>
      </w:r>
    </w:p>
    <w:p w14:paraId="34A9E19B" w14:textId="77777777" w:rsidR="007B4A91" w:rsidRDefault="005C384F">
      <w:pPr>
        <w:rPr>
          <w:sz w:val="28"/>
          <w:szCs w:val="28"/>
        </w:rPr>
      </w:pPr>
      <w:r>
        <w:pict w14:anchorId="0DAFBD09">
          <v:rect id="_x0000_i1027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D3C943D" w:rsidR="007B4A91" w:rsidRDefault="009559EC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kill all the corona virus monsters and collect points.</w:t>
      </w:r>
    </w:p>
    <w:p w14:paraId="3D632C61" w14:textId="3BC92739" w:rsidR="007B4A91" w:rsidRDefault="005C384F">
      <w:pPr>
        <w:rPr>
          <w:sz w:val="28"/>
          <w:szCs w:val="28"/>
        </w:rPr>
      </w:pPr>
      <w:r>
        <w:pict w14:anchorId="29F3B047">
          <v:rect id="_x0000_i1028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114BD4F5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25358184" w14:textId="77777777" w:rsidR="009559EC" w:rsidRDefault="009559EC" w:rsidP="009559EC">
      <w:pPr>
        <w:ind w:left="720"/>
        <w:rPr>
          <w:sz w:val="28"/>
          <w:szCs w:val="28"/>
        </w:rPr>
      </w:pPr>
    </w:p>
    <w:p w14:paraId="4A2BBC4F" w14:textId="0103FE9F" w:rsidR="007B4A91" w:rsidRDefault="009559EC" w:rsidP="009559EC">
      <w:pPr>
        <w:rPr>
          <w:sz w:val="28"/>
          <w:szCs w:val="28"/>
        </w:rPr>
      </w:pPr>
      <w:r>
        <w:rPr>
          <w:sz w:val="28"/>
          <w:szCs w:val="28"/>
        </w:rPr>
        <w:t xml:space="preserve">One day a virus named corona virus crashed their ship on Earth causing </w:t>
      </w:r>
    </w:p>
    <w:p w14:paraId="0AE3FDBE" w14:textId="54FC9B8E" w:rsidR="007B4A91" w:rsidRDefault="009559EC">
      <w:pPr>
        <w:rPr>
          <w:sz w:val="28"/>
          <w:szCs w:val="28"/>
        </w:rPr>
      </w:pPr>
      <w:r>
        <w:rPr>
          <w:sz w:val="28"/>
          <w:szCs w:val="28"/>
        </w:rPr>
        <w:t xml:space="preserve">all the virus to spread in the air and attack people but a doctor came and </w:t>
      </w:r>
    </w:p>
    <w:p w14:paraId="678A09BC" w14:textId="66E8835A" w:rsidR="007B4A91" w:rsidRDefault="009559EC" w:rsidP="009559EC">
      <w:pPr>
        <w:rPr>
          <w:sz w:val="28"/>
          <w:szCs w:val="28"/>
        </w:rPr>
      </w:pPr>
      <w:r>
        <w:rPr>
          <w:sz w:val="28"/>
          <w:szCs w:val="28"/>
        </w:rPr>
        <w:t>said to all the people that I have the cure of this virus thus he fought and defeated the virus</w:t>
      </w:r>
    </w:p>
    <w:p w14:paraId="35A4557A" w14:textId="239CE4A7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27A52AE" w:rsidR="007B4A91" w:rsidRDefault="009559E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CTO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8E0FD1B" w:rsidR="007B4A91" w:rsidRDefault="009559EC" w:rsidP="009559E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Walk,jump</w:t>
            </w:r>
            <w:proofErr w:type="gramEnd"/>
            <w:r>
              <w:rPr>
                <w:sz w:val="28"/>
                <w:szCs w:val="28"/>
              </w:rPr>
              <w:t>,shoot</w:t>
            </w:r>
            <w:proofErr w:type="spell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 w:rsidP="005C384F">
      <w:pPr>
        <w:ind w:left="720"/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141CC88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64F6013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C4321BE" w:rsidR="007B4A91" w:rsidRDefault="009559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IRU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82F2909" w:rsidR="007B4A91" w:rsidRDefault="009559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and shoot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309BD841" w:rsidR="007B4A91" w:rsidRPr="003E3547" w:rsidRDefault="00556965" w:rsidP="003E3547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3E3547"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3696305C" w:rsidR="00556965" w:rsidRDefault="003E3547">
      <w:r>
        <w:rPr>
          <w:noProof/>
        </w:rPr>
        <w:drawing>
          <wp:inline distT="0" distB="0" distL="0" distR="0" wp14:anchorId="592867F2" wp14:editId="1482B47A">
            <wp:extent cx="1897380" cy="1502701"/>
            <wp:effectExtent l="0" t="0" r="762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8307" cy="15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507F67F" wp14:editId="2593E08D">
            <wp:extent cx="1614868" cy="1435214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4954" cy="1444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CA040D" wp14:editId="0E931B39">
            <wp:extent cx="1805940" cy="1268458"/>
            <wp:effectExtent l="0" t="0" r="381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634" cy="1278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F6C1C" w14:textId="2B1A453A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49D234C6" w:rsidR="007B4A91" w:rsidRPr="003E3547" w:rsidRDefault="00556965" w:rsidP="003E3547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3E3547">
        <w:rPr>
          <w:sz w:val="28"/>
          <w:szCs w:val="28"/>
        </w:rPr>
        <w:t xml:space="preserve">How do you plan to make your game engaging? </w:t>
      </w:r>
    </w:p>
    <w:p w14:paraId="0CFB7FAC" w14:textId="70087AA8" w:rsidR="009559EC" w:rsidRDefault="009559EC">
      <w:pPr>
        <w:rPr>
          <w:sz w:val="28"/>
          <w:szCs w:val="28"/>
        </w:rPr>
      </w:pPr>
    </w:p>
    <w:p w14:paraId="1A3BFB74" w14:textId="2F398846" w:rsidR="009559EC" w:rsidRDefault="003E3547" w:rsidP="009559EC">
      <w:pPr>
        <w:rPr>
          <w:sz w:val="28"/>
          <w:szCs w:val="28"/>
        </w:rPr>
      </w:pPr>
      <w:r>
        <w:rPr>
          <w:sz w:val="28"/>
          <w:szCs w:val="28"/>
        </w:rPr>
        <w:t xml:space="preserve">Ans.) </w:t>
      </w:r>
      <w:r w:rsidR="009559EC">
        <w:rPr>
          <w:sz w:val="28"/>
          <w:szCs w:val="28"/>
        </w:rPr>
        <w:t>I plan to make my game engaging by adding all the game elements and</w:t>
      </w:r>
    </w:p>
    <w:p w14:paraId="1AFD981D" w14:textId="017C0A6C" w:rsidR="009559EC" w:rsidRDefault="009559EC" w:rsidP="009559EC">
      <w:pPr>
        <w:rPr>
          <w:sz w:val="28"/>
          <w:szCs w:val="28"/>
        </w:rPr>
      </w:pPr>
      <w:r>
        <w:rPr>
          <w:sz w:val="28"/>
          <w:szCs w:val="28"/>
        </w:rPr>
        <w:t>by making the NPC’s a bit hard to defeat!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27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E3547"/>
    <w:rsid w:val="00556965"/>
    <w:rsid w:val="005C384F"/>
    <w:rsid w:val="007B4A91"/>
    <w:rsid w:val="00955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3E3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41</Words>
  <Characters>137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shuman</dc:creator>
  <cp:lastModifiedBy>Anshuman kumar</cp:lastModifiedBy>
  <cp:revision>3</cp:revision>
  <dcterms:created xsi:type="dcterms:W3CDTF">2021-10-10T05:52:00Z</dcterms:created>
  <dcterms:modified xsi:type="dcterms:W3CDTF">2021-10-10T06:43:00Z</dcterms:modified>
</cp:coreProperties>
</file>